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FC801A" w14:textId="672E7BAF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  <w:b/>
        </w:rPr>
        <w:t>(Bu form ÖĞRENCİ tarafından doldurulacaktır.)</w:t>
      </w:r>
      <w:r w:rsidRPr="009143C1">
        <w:rPr>
          <w:rFonts w:ascii="Times New Roman" w:hAnsi="Times New Roman"/>
        </w:rPr>
        <w:t xml:space="preserve"> </w:t>
      </w:r>
      <w:r w:rsidRPr="009143C1">
        <w:rPr>
          <w:rFonts w:ascii="Times New Roman" w:hAnsi="Times New Roman"/>
        </w:rPr>
        <w:tab/>
        <w:t xml:space="preserve">                     </w:t>
      </w:r>
      <w:r>
        <w:rPr>
          <w:rFonts w:ascii="Times New Roman" w:hAnsi="Times New Roman"/>
        </w:rPr>
        <w:t xml:space="preserve">                            </w:t>
      </w:r>
      <w:r w:rsidRPr="009143C1">
        <w:rPr>
          <w:rFonts w:ascii="Times New Roman" w:hAnsi="Times New Roman"/>
        </w:rPr>
        <w:t xml:space="preserve"> …. / …. / 20</w:t>
      </w:r>
    </w:p>
    <w:p w14:paraId="14CB6BF2" w14:textId="77777777" w:rsidR="009143C1" w:rsidRDefault="009143C1" w:rsidP="009143C1">
      <w:pPr>
        <w:jc w:val="center"/>
        <w:rPr>
          <w:rFonts w:ascii="Times New Roman" w:hAnsi="Times New Roman"/>
          <w:b/>
        </w:rPr>
      </w:pPr>
    </w:p>
    <w:p w14:paraId="5AF8D830" w14:textId="77777777" w:rsidR="009143C1" w:rsidRDefault="009143C1" w:rsidP="009143C1">
      <w:pPr>
        <w:jc w:val="center"/>
        <w:rPr>
          <w:rFonts w:ascii="Times New Roman" w:hAnsi="Times New Roman"/>
          <w:b/>
        </w:rPr>
      </w:pPr>
      <w:r w:rsidRPr="009143C1">
        <w:rPr>
          <w:rFonts w:ascii="Times New Roman" w:hAnsi="Times New Roman"/>
          <w:b/>
        </w:rPr>
        <w:t>STAJ BAŞVURU FORMU</w:t>
      </w:r>
    </w:p>
    <w:p w14:paraId="178A88E6" w14:textId="77777777" w:rsidR="009143C1" w:rsidRPr="009143C1" w:rsidRDefault="009143C1" w:rsidP="009143C1">
      <w:pPr>
        <w:jc w:val="center"/>
        <w:rPr>
          <w:rFonts w:ascii="Times New Roman" w:hAnsi="Times New Roman"/>
          <w:b/>
        </w:rPr>
      </w:pPr>
    </w:p>
    <w:p w14:paraId="38B2A2C4" w14:textId="77777777" w:rsidR="009143C1" w:rsidRPr="009143C1" w:rsidRDefault="009143C1" w:rsidP="009143C1">
      <w:pPr>
        <w:jc w:val="center"/>
        <w:rPr>
          <w:rFonts w:ascii="Times New Roman" w:hAnsi="Times New Roman"/>
        </w:rPr>
      </w:pPr>
      <w:r w:rsidRPr="009143C1">
        <w:rPr>
          <w:rFonts w:ascii="Times New Roman" w:hAnsi="Times New Roman"/>
        </w:rPr>
        <w:t>…………………………………………………………………………………….</w:t>
      </w:r>
    </w:p>
    <w:p w14:paraId="381B106C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  <w:t>…………........</w:t>
      </w:r>
    </w:p>
    <w:p w14:paraId="0151C333" w14:textId="77777777" w:rsidR="009143C1" w:rsidRDefault="009143C1" w:rsidP="009143C1">
      <w:pPr>
        <w:rPr>
          <w:rFonts w:ascii="Times New Roman" w:hAnsi="Times New Roman"/>
        </w:rPr>
      </w:pPr>
    </w:p>
    <w:p w14:paraId="38BA2557" w14:textId="56422278"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Selçuk Üniversitesi, Teknoloji Fakültesi, </w:t>
      </w:r>
      <w:r w:rsidR="00DB1015">
        <w:rPr>
          <w:rFonts w:ascii="Times New Roman" w:hAnsi="Times New Roman"/>
        </w:rPr>
        <w:t>Mekatronik</w:t>
      </w:r>
      <w:r w:rsidRPr="009143C1">
        <w:rPr>
          <w:rFonts w:ascii="Times New Roman" w:hAnsi="Times New Roman"/>
        </w:rPr>
        <w:t xml:space="preserve"> Mühendisliği Bölümü </w:t>
      </w:r>
      <w:proofErr w:type="gramStart"/>
      <w:r w:rsidRPr="009143C1">
        <w:rPr>
          <w:rFonts w:ascii="Times New Roman" w:hAnsi="Times New Roman"/>
        </w:rPr>
        <w:t>…….</w:t>
      </w:r>
      <w:proofErr w:type="gramEnd"/>
      <w:r w:rsidRPr="009143C1">
        <w:rPr>
          <w:rFonts w:ascii="Times New Roman" w:hAnsi="Times New Roman"/>
        </w:rPr>
        <w:t>. Sınıf, ……………</w:t>
      </w:r>
      <w:proofErr w:type="gramStart"/>
      <w:r w:rsidRPr="009143C1">
        <w:rPr>
          <w:rFonts w:ascii="Times New Roman" w:hAnsi="Times New Roman"/>
        </w:rPr>
        <w:t>…….</w:t>
      </w:r>
      <w:proofErr w:type="gramEnd"/>
      <w:r w:rsidRPr="009143C1">
        <w:rPr>
          <w:rFonts w:ascii="Times New Roman" w:hAnsi="Times New Roman"/>
        </w:rPr>
        <w:t xml:space="preserve">.….. Numaralı öğrencisiyim. Süresi </w:t>
      </w:r>
      <w:proofErr w:type="gramStart"/>
      <w:r w:rsidRPr="009143C1">
        <w:rPr>
          <w:rFonts w:ascii="Times New Roman" w:hAnsi="Times New Roman"/>
        </w:rPr>
        <w:t>…....</w:t>
      </w:r>
      <w:proofErr w:type="gramEnd"/>
      <w:r w:rsidRPr="009143C1">
        <w:rPr>
          <w:rFonts w:ascii="Times New Roman" w:hAnsi="Times New Roman"/>
        </w:rPr>
        <w:t xml:space="preserve">. </w:t>
      </w:r>
      <w:proofErr w:type="gramStart"/>
      <w:r w:rsidRPr="009143C1">
        <w:rPr>
          <w:rFonts w:ascii="Times New Roman" w:hAnsi="Times New Roman"/>
        </w:rPr>
        <w:t>iş</w:t>
      </w:r>
      <w:proofErr w:type="gramEnd"/>
      <w:r w:rsidRPr="009143C1">
        <w:rPr>
          <w:rFonts w:ascii="Times New Roman" w:hAnsi="Times New Roman"/>
        </w:rPr>
        <w:t xml:space="preserve"> gün olan ……. Kısım Zorunlu Stajımı Firmanızda/Kurumunuzda yapmak istiyorum.</w:t>
      </w:r>
    </w:p>
    <w:p w14:paraId="58373BB8" w14:textId="77777777"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Başvurumun tarafınızdan uygun görülmesi halinde </w:t>
      </w:r>
      <w:proofErr w:type="spellStart"/>
      <w:r w:rsidRPr="009143C1">
        <w:rPr>
          <w:rFonts w:ascii="Times New Roman" w:hAnsi="Times New Roman"/>
        </w:rPr>
        <w:t>EK’teki</w:t>
      </w:r>
      <w:proofErr w:type="spellEnd"/>
      <w:r w:rsidRPr="009143C1">
        <w:rPr>
          <w:rFonts w:ascii="Times New Roman" w:hAnsi="Times New Roman"/>
        </w:rPr>
        <w:t xml:space="preserve"> FORM-2 “Staj Kabul Formunun doldurularak tarafıma verilmesini arz ederim. </w:t>
      </w:r>
    </w:p>
    <w:p w14:paraId="59FAE13A" w14:textId="77777777" w:rsidR="009143C1" w:rsidRPr="009143C1" w:rsidRDefault="009143C1" w:rsidP="009143C1">
      <w:pPr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>Saygılarımla.</w:t>
      </w:r>
    </w:p>
    <w:p w14:paraId="089F50AE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  <w:t>Öğrencinin</w:t>
      </w:r>
    </w:p>
    <w:p w14:paraId="62E6D82F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Adı Soyadı</w:t>
      </w:r>
    </w:p>
    <w:p w14:paraId="4D006D06" w14:textId="77777777" w:rsidR="009143C1" w:rsidRPr="009143C1" w:rsidRDefault="009143C1" w:rsidP="009143C1">
      <w:pPr>
        <w:rPr>
          <w:rFonts w:ascii="Times New Roman" w:hAnsi="Times New Roman"/>
        </w:rPr>
      </w:pPr>
    </w:p>
    <w:p w14:paraId="246352E0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İmzası</w:t>
      </w:r>
    </w:p>
    <w:p w14:paraId="116F3119" w14:textId="77777777" w:rsidR="009143C1" w:rsidRDefault="009143C1" w:rsidP="009143C1">
      <w:pPr>
        <w:rPr>
          <w:rFonts w:ascii="Times New Roman" w:hAnsi="Times New Roman"/>
        </w:rPr>
      </w:pPr>
    </w:p>
    <w:p w14:paraId="71BB37C3" w14:textId="77777777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Adres:</w:t>
      </w:r>
    </w:p>
    <w:p w14:paraId="36573012" w14:textId="77777777" w:rsidR="009143C1" w:rsidRPr="009143C1" w:rsidRDefault="009143C1" w:rsidP="009143C1">
      <w:pPr>
        <w:rPr>
          <w:rFonts w:ascii="Times New Roman" w:hAnsi="Times New Roman"/>
        </w:rPr>
      </w:pPr>
    </w:p>
    <w:p w14:paraId="49DC02AC" w14:textId="77777777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Telefon:</w:t>
      </w:r>
    </w:p>
    <w:p w14:paraId="185F5C0D" w14:textId="77777777" w:rsidR="00D95FE9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E-Posta:</w:t>
      </w:r>
    </w:p>
    <w:sectPr w:rsidR="00D95FE9" w:rsidRPr="009143C1" w:rsidSect="0039766E">
      <w:headerReference w:type="default" r:id="rId8"/>
      <w:pgSz w:w="11906" w:h="16838" w:code="9"/>
      <w:pgMar w:top="2495" w:right="1418" w:bottom="851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D24AA1" w14:textId="77777777" w:rsidR="00635A80" w:rsidRDefault="00635A80" w:rsidP="00AC0163">
      <w:pPr>
        <w:spacing w:after="0" w:line="240" w:lineRule="auto"/>
      </w:pPr>
      <w:r>
        <w:separator/>
      </w:r>
    </w:p>
  </w:endnote>
  <w:endnote w:type="continuationSeparator" w:id="0">
    <w:p w14:paraId="3D07F3CF" w14:textId="77777777" w:rsidR="00635A80" w:rsidRDefault="00635A80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295805" w14:textId="77777777" w:rsidR="00635A80" w:rsidRDefault="00635A80" w:rsidP="00AC0163">
      <w:pPr>
        <w:spacing w:after="0" w:line="240" w:lineRule="auto"/>
      </w:pPr>
      <w:r>
        <w:separator/>
      </w:r>
    </w:p>
  </w:footnote>
  <w:footnote w:type="continuationSeparator" w:id="0">
    <w:p w14:paraId="012FDA44" w14:textId="77777777" w:rsidR="00635A80" w:rsidRDefault="00635A80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D98A8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71C6453D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184"/>
      <w:gridCol w:w="2845"/>
    </w:tblGrid>
    <w:tr w:rsidR="0039766E" w:rsidRPr="0039766E" w14:paraId="76DA8BDB" w14:textId="77777777" w:rsidTr="00DB1015">
      <w:trPr>
        <w:trHeight w:val="1610"/>
        <w:jc w:val="center"/>
      </w:trPr>
      <w:tc>
        <w:tcPr>
          <w:tcW w:w="2610" w:type="dxa"/>
          <w:vAlign w:val="center"/>
        </w:tcPr>
        <w:p w14:paraId="5E5B17B0" w14:textId="77777777" w:rsidR="0039766E" w:rsidRPr="0039766E" w:rsidRDefault="004B513C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val="en-CA" w:eastAsia="en-CA"/>
            </w:rPr>
            <w:drawing>
              <wp:inline distT="0" distB="0" distL="0" distR="0" wp14:anchorId="3313DD6E" wp14:editId="1C2290F1">
                <wp:extent cx="1657350" cy="904875"/>
                <wp:effectExtent l="0" t="0" r="0" b="9525"/>
                <wp:docPr id="1" name="Resim 1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6" w:type="dxa"/>
          <w:vAlign w:val="center"/>
        </w:tcPr>
        <w:p w14:paraId="67A8B5BE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4E512F10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14:paraId="1B874804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14:paraId="2FE274B5" w14:textId="1CED9110" w:rsidR="0039766E" w:rsidRPr="0039766E" w:rsidRDefault="00DB1015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MEKATRONİK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MÜHENDİSLİĞİ BÖLÜMÜ</w:t>
          </w:r>
        </w:p>
      </w:tc>
      <w:tc>
        <w:tcPr>
          <w:tcW w:w="2833" w:type="dxa"/>
          <w:vAlign w:val="center"/>
        </w:tcPr>
        <w:tbl>
          <w:tblPr>
            <w:tblW w:w="283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444"/>
          </w:tblGrid>
          <w:tr w:rsidR="001D005A" w:rsidRPr="000447F5" w14:paraId="37B4D412" w14:textId="77777777" w:rsidTr="00DB1015">
            <w:trPr>
              <w:trHeight w:val="283"/>
            </w:trPr>
            <w:tc>
              <w:tcPr>
                <w:tcW w:w="2835" w:type="dxa"/>
                <w:gridSpan w:val="2"/>
                <w:shd w:val="clear" w:color="auto" w:fill="auto"/>
                <w:vAlign w:val="center"/>
              </w:tcPr>
              <w:p w14:paraId="1DA40086" w14:textId="77777777"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1D005A"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1</w:t>
                </w:r>
              </w:p>
            </w:tc>
          </w:tr>
          <w:tr w:rsidR="0039766E" w:rsidRPr="000447F5" w14:paraId="0E7234A0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2F3883A4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261F00E6" w14:textId="605589A7"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DB101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MKM</w:t>
                </w:r>
                <w:r w:rsidR="0039766E"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-SF-01</w:t>
                </w:r>
              </w:p>
            </w:tc>
          </w:tr>
          <w:tr w:rsidR="0039766E" w:rsidRPr="000447F5" w14:paraId="4DC66CB6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4E59930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5D6A3029" w14:textId="7A0F4401" w:rsidR="0039766E" w:rsidRPr="000447F5" w:rsidRDefault="00DB1015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28.01.2022</w:t>
                </w:r>
              </w:p>
            </w:tc>
          </w:tr>
          <w:tr w:rsidR="0039766E" w:rsidRPr="000447F5" w14:paraId="1D77CFCD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5045577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0F391F70" w14:textId="3930F039"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</w:t>
                </w:r>
                <w:r w:rsidR="00DB101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1</w:t>
                </w:r>
              </w:p>
            </w:tc>
          </w:tr>
          <w:tr w:rsidR="0039766E" w:rsidRPr="000447F5" w14:paraId="5AA8546F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186BA339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74617A93" w14:textId="77777777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06BC0A0F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3934496B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387743">
    <w:abstractNumId w:val="0"/>
  </w:num>
  <w:num w:numId="2" w16cid:durableId="1430201568">
    <w:abstractNumId w:val="2"/>
  </w:num>
  <w:num w:numId="3" w16cid:durableId="543517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447F5"/>
    <w:rsid w:val="000536F4"/>
    <w:rsid w:val="000661CD"/>
    <w:rsid w:val="000668CF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C0EFB"/>
    <w:rsid w:val="001D005A"/>
    <w:rsid w:val="001E24DC"/>
    <w:rsid w:val="001E62B2"/>
    <w:rsid w:val="001F2FF7"/>
    <w:rsid w:val="00200122"/>
    <w:rsid w:val="0022347D"/>
    <w:rsid w:val="0022519A"/>
    <w:rsid w:val="00255F31"/>
    <w:rsid w:val="00274A25"/>
    <w:rsid w:val="002C1B4E"/>
    <w:rsid w:val="00302A22"/>
    <w:rsid w:val="0032301F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B513C"/>
    <w:rsid w:val="004C0702"/>
    <w:rsid w:val="004C1B74"/>
    <w:rsid w:val="004D452E"/>
    <w:rsid w:val="004E6115"/>
    <w:rsid w:val="004F1516"/>
    <w:rsid w:val="00502F1E"/>
    <w:rsid w:val="00552765"/>
    <w:rsid w:val="00553233"/>
    <w:rsid w:val="005558C6"/>
    <w:rsid w:val="005601A1"/>
    <w:rsid w:val="005841A0"/>
    <w:rsid w:val="005856F5"/>
    <w:rsid w:val="005C41A8"/>
    <w:rsid w:val="005E1BC8"/>
    <w:rsid w:val="00610288"/>
    <w:rsid w:val="0061785B"/>
    <w:rsid w:val="006279FD"/>
    <w:rsid w:val="00633504"/>
    <w:rsid w:val="00634468"/>
    <w:rsid w:val="00635A80"/>
    <w:rsid w:val="00637CCE"/>
    <w:rsid w:val="00640E1D"/>
    <w:rsid w:val="00652FBB"/>
    <w:rsid w:val="00683490"/>
    <w:rsid w:val="00687739"/>
    <w:rsid w:val="006A29E5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7892"/>
    <w:rsid w:val="00866FA5"/>
    <w:rsid w:val="00883031"/>
    <w:rsid w:val="00897BAC"/>
    <w:rsid w:val="008B76A2"/>
    <w:rsid w:val="008E2C5E"/>
    <w:rsid w:val="008E6EB8"/>
    <w:rsid w:val="009143C1"/>
    <w:rsid w:val="0093306C"/>
    <w:rsid w:val="00950207"/>
    <w:rsid w:val="009904CC"/>
    <w:rsid w:val="00993D3D"/>
    <w:rsid w:val="009A5A5C"/>
    <w:rsid w:val="009A6885"/>
    <w:rsid w:val="009C2DE7"/>
    <w:rsid w:val="009F78DB"/>
    <w:rsid w:val="00A017B6"/>
    <w:rsid w:val="00A12F45"/>
    <w:rsid w:val="00A17DC0"/>
    <w:rsid w:val="00A220EB"/>
    <w:rsid w:val="00A225D3"/>
    <w:rsid w:val="00A24DEA"/>
    <w:rsid w:val="00A42431"/>
    <w:rsid w:val="00A503AC"/>
    <w:rsid w:val="00A63736"/>
    <w:rsid w:val="00A64FD7"/>
    <w:rsid w:val="00A66A8B"/>
    <w:rsid w:val="00A75A47"/>
    <w:rsid w:val="00A7712D"/>
    <w:rsid w:val="00AC0163"/>
    <w:rsid w:val="00AC4535"/>
    <w:rsid w:val="00AD01BD"/>
    <w:rsid w:val="00AD76A0"/>
    <w:rsid w:val="00AE001F"/>
    <w:rsid w:val="00B03A45"/>
    <w:rsid w:val="00B16623"/>
    <w:rsid w:val="00B47DD0"/>
    <w:rsid w:val="00B7346D"/>
    <w:rsid w:val="00B75270"/>
    <w:rsid w:val="00B93E53"/>
    <w:rsid w:val="00BA1C89"/>
    <w:rsid w:val="00BC2F4B"/>
    <w:rsid w:val="00BC361C"/>
    <w:rsid w:val="00BD526B"/>
    <w:rsid w:val="00BF27A1"/>
    <w:rsid w:val="00C04F23"/>
    <w:rsid w:val="00C10BE3"/>
    <w:rsid w:val="00C22998"/>
    <w:rsid w:val="00C245A3"/>
    <w:rsid w:val="00C41FE1"/>
    <w:rsid w:val="00C51FC3"/>
    <w:rsid w:val="00CA06A7"/>
    <w:rsid w:val="00CB17F1"/>
    <w:rsid w:val="00CB7652"/>
    <w:rsid w:val="00CC40A7"/>
    <w:rsid w:val="00CC7FC4"/>
    <w:rsid w:val="00CD1E08"/>
    <w:rsid w:val="00D31920"/>
    <w:rsid w:val="00D62DDE"/>
    <w:rsid w:val="00D8075D"/>
    <w:rsid w:val="00D95FE9"/>
    <w:rsid w:val="00DA7317"/>
    <w:rsid w:val="00DB1015"/>
    <w:rsid w:val="00DB7B75"/>
    <w:rsid w:val="00DF3989"/>
    <w:rsid w:val="00DF6C32"/>
    <w:rsid w:val="00E6472A"/>
    <w:rsid w:val="00E774D9"/>
    <w:rsid w:val="00E853F6"/>
    <w:rsid w:val="00E87AD4"/>
    <w:rsid w:val="00E92FB9"/>
    <w:rsid w:val="00E9387C"/>
    <w:rsid w:val="00EA0128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3464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510F0F"/>
  <w15:docId w15:val="{BCC6848D-9624-491B-998B-53398570E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4F1516"/>
    <w:rPr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224B5-D3ED-40E8-BC62-A49D6EF31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Ibrahim Demirci</cp:lastModifiedBy>
  <cp:revision>2</cp:revision>
  <cp:lastPrinted>2016-04-19T11:33:00Z</cp:lastPrinted>
  <dcterms:created xsi:type="dcterms:W3CDTF">2024-10-10T09:30:00Z</dcterms:created>
  <dcterms:modified xsi:type="dcterms:W3CDTF">2024-10-10T09:30:00Z</dcterms:modified>
</cp:coreProperties>
</file>